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establishment in Kenya Nairobi. With a passion for hairstyling, a commitment to excellence, and a deep understanding of the dynamic beauty industry in Nairobi, I am eager to contribute my skills and creativity to your team. As a certified hairdresser with [X years] of experience, I have consistently delivered exceptional results while staying attuned to the latest trends and techniques that define the Kenyan beauty landscape.</w:t>
      </w:r>
    </w:p>
    <w:p>
      <w:pPr>
        <w:pStyle w:val="BodyText"/>
      </w:pPr>
      <w:r>
        <w:t xml:space="preserve">Having worked in diverse settings across Nairobi, including high-end salons and community-based salons, I have developed a versatile skill set that caters to a wide range of clients. My expertise includes hair cutting, coloring, styling, and treatments tailored to individual preferences and cultural needs. In Kenya Nairobi, where personal style is deeply intertwined with identity and social expression, I take pride in creating looks that not only enhance confidence but also reflect the unique personality of each client.</w:t>
      </w:r>
    </w:p>
    <w:bookmarkStart w:id="20" w:name="X6be9dc7e6356b9426d7b80426745dffb5c16392"/>
    <w:p>
      <w:pPr>
        <w:pStyle w:val="Heading2"/>
      </w:pPr>
      <w:r>
        <w:t xml:space="preserve">Why I Am the Ideal Candidate for a Hairdresser Role in Kenya Nairobi</w:t>
      </w:r>
    </w:p>
    <w:p>
      <w:pPr>
        <w:pStyle w:val="FirstParagraph"/>
      </w:pPr>
      <w:r>
        <w:t xml:space="preserve">One of my greatest strengths as a Hairdresser is my ability to blend technical precision with artistic flair. Whether it’s crafting a modern bob, designing an intricate updo for a special occasion, or offering maintenance cuts for everyday clients, I approach every task with care and attention to detail. My training at [Salon Name or Institution] equipped me with the foundational knowledge and hands-on experience necessary to thrive in Nairobi’s competitive beauty market. Additionally, I regularly attend workshops and seminars to stay updated on emerging trends such as natural haircare, sustainable styling practices, and the latest in hair technology—ensuring that my services align with the evolving demands of Kenyan clients.</w:t>
      </w:r>
    </w:p>
    <w:p>
      <w:pPr>
        <w:pStyle w:val="BodyText"/>
      </w:pPr>
      <w:r>
        <w:t xml:space="preserve">In Kenya Nairobi, where cultural diversity plays a significant role in beauty standards, I have learned to adapt my techniques to suit different hair types and styles. From Afro-textured hair to straightened or wavy textures, I am proficient in handling all hair complexities. My experience working with clients from various backgrounds has taught me the importance of communication and empathy. I believe that a successful Hairdresser must not only be skilled but also an active listener who understands the client’s vision and provides expert guidance to achieve it.</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honed my craft in some of Nairobi’s most reputable salons, where I have consistently received positive feedback from clients and colleagues alike. At [Previous Salon Name], I was responsible for managing a team of junior stylists while maintaining a high standard of service. My ability to multitask and maintain a clean, organized workspace contributed to the salon’s reputation for efficiency and quality. Additionally, I played a key role in organizing community outreach programs that provided free haircare services to underserved neighborhoods, an initiative that aligned with my passion for giving back to the Nairobi community.</w:t>
      </w:r>
    </w:p>
    <w:p>
      <w:pPr>
        <w:pStyle w:val="BodyText"/>
      </w:pPr>
      <w:r>
        <w:t xml:space="preserve">My dedication to customer satisfaction has earned me several accolades. For instance, I was recognized as the “Top Stylist of the Year” at [Salon Awards Name] in 2023 for my innovative approach and ability to consistently exceed client expectations. This award reinforced my belief that a Hairdresser’s role extends beyond technical skills—it is about building trust, fostering relationships, and creating memorable experiences.</w:t>
      </w:r>
    </w:p>
    <w:bookmarkEnd w:id="21"/>
    <w:bookmarkStart w:id="22" w:name="Xb2d414ef0198aba560316ffe16a3a5bd632a395"/>
    <w:p>
      <w:pPr>
        <w:pStyle w:val="Heading2"/>
      </w:pPr>
      <w:r>
        <w:t xml:space="preserve">Why Kenya Nairobi is the Perfect Place for My Career</w:t>
      </w:r>
    </w:p>
    <w:p>
      <w:pPr>
        <w:pStyle w:val="FirstParagraph"/>
      </w:pPr>
      <w:r>
        <w:t xml:space="preserve">Kenya Nairobi is a vibrant hub of culture, innovation, and creativity. As a Hairdresser in this city, I am constantly inspired by the energy of its people and the diversity of its beauty trends. The demand for skilled stylists in Nairobi is growing, driven by the rise of social media influencers, fashion events, and local celebrations that highlight personal style. This dynamic environment allows me to continuously learn and grow while contributing to a community that values artistry and excellence.</w:t>
      </w:r>
    </w:p>
    <w:p>
      <w:pPr>
        <w:pStyle w:val="BodyText"/>
      </w:pPr>
      <w:r>
        <w:t xml:space="preserve">Moreover, Nairobi’s beauty industry has embraced modernity without compromising tradition. As a Hairdresser, I have the opportunity to work with clients who seek both contemporary styles and traditional African aesthetics. Whether it’s incorporating indigenous patterns into hair braiding or using locally sourced products for treatments, I strive to honor the cultural roots of my craft while pushing the boundaries of creativity.</w:t>
      </w:r>
    </w:p>
    <w:bookmarkEnd w:id="22"/>
    <w:bookmarkStart w:id="23" w:name="my-vision-for-your-salon"/>
    <w:p>
      <w:pPr>
        <w:pStyle w:val="Heading2"/>
      </w:pPr>
      <w:r>
        <w:t xml:space="preserve">My Vision for Your Salon</w:t>
      </w:r>
    </w:p>
    <w:p>
      <w:pPr>
        <w:pStyle w:val="FirstParagraph"/>
      </w:pPr>
      <w:r>
        <w:t xml:space="preserve">If given the opportunity to join your team, I am confident that my skills and enthusiasm will add value to your salon. I am particularly drawn to [Salon Name] because of its reputation for excellence and its commitment to providing personalized services. I believe that a successful Hairdresser must be a problem solver, an innovator, and a team player—qualities that I have demonstrated throughout my career.</w:t>
      </w:r>
    </w:p>
    <w:p>
      <w:pPr>
        <w:pStyle w:val="BodyText"/>
      </w:pPr>
      <w:r>
        <w:t xml:space="preserve">My goal is to contribute to the growth of your business by attracting new clients through exceptional service and fostering loyalty among existing ones. I am also eager to collaborate with other professionals in the salon to create a cohesive, customer-centric environment. Whether it’s designing a new menu of services or organizing promotional events, I am ready to take initiative and support your vision for success.</w:t>
      </w:r>
    </w:p>
    <w:bookmarkEnd w:id="23"/>
    <w:bookmarkStart w:id="24" w:name="conclusion"/>
    <w:p>
      <w:pPr>
        <w:pStyle w:val="Heading2"/>
      </w:pPr>
      <w:r>
        <w:t xml:space="preserve">Conclusion</w:t>
      </w:r>
    </w:p>
    <w:p>
      <w:pPr>
        <w:pStyle w:val="FirstParagraph"/>
      </w:pPr>
      <w:r>
        <w:t xml:space="preserve">In conclusion, I am excited about the possibility of joining [Salon Name] as a Hairdresser and contributing to its continued success in Kenya Nairobi. My experience, skills, and passion for hairdressing align perfectly with your requirements, and I am confident that I can make a meaningful impact.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Kenya Nairobi</dc:title>
  <dc:creator/>
  <cp:keywords/>
  <dcterms:created xsi:type="dcterms:W3CDTF">2026-07-24T13:17:35Z</dcterms:created>
  <dcterms:modified xsi:type="dcterms:W3CDTF">2026-07-24T13:17:35Z</dcterms:modified>
</cp:coreProperties>
</file>

<file path=docProps/custom.xml><?xml version="1.0" encoding="utf-8"?>
<Properties xmlns="http://schemas.openxmlformats.org/officeDocument/2006/custom-properties" xmlns:vt="http://schemas.openxmlformats.org/officeDocument/2006/docPropsVTypes"/>
</file>